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lawn-care-and-mowing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lawn-care-and-mowing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lawn-care-and-mowing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9Z</dcterms:created>
  <dcterms:modified xsi:type="dcterms:W3CDTF">2026-06-27T02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